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3"/>
        <w:gridCol w:w="1375"/>
        <w:gridCol w:w="1089"/>
        <w:gridCol w:w="1248"/>
        <w:gridCol w:w="2973"/>
        <w:gridCol w:w="2088"/>
      </w:tblGrid>
      <w:tr w:rsidR="00D444AD" w:rsidRPr="00634A77" w:rsidTr="00D444AD">
        <w:tc>
          <w:tcPr>
            <w:tcW w:w="1101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Pr="00634A77" w:rsidRDefault="00D444AD" w:rsidP="00E31FA4">
            <w:pPr>
              <w:jc w:val="center"/>
              <w:rPr>
                <w:rStyle w:val="fontstyle01"/>
                <w:sz w:val="26"/>
                <w:szCs w:val="26"/>
              </w:rPr>
            </w:pPr>
          </w:p>
          <w:p w:rsidR="00D444AD" w:rsidRDefault="00ED344D" w:rsidP="004F7158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6432" behindDoc="0" locked="0" layoutInCell="1" allowOverlap="1" wp14:anchorId="66A73EAE" wp14:editId="391C9358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60960</wp:posOffset>
                  </wp:positionV>
                  <wp:extent cx="828675" cy="819150"/>
                  <wp:effectExtent l="0" t="0" r="9525" b="0"/>
                  <wp:wrapNone/>
                  <wp:docPr id="1" name="Picture 1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444AD"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4F7158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 xml:space="preserve">Program: </w:t>
            </w:r>
            <w:proofErr w:type="spellStart"/>
            <w:r w:rsidRPr="00634A77">
              <w:rPr>
                <w:rStyle w:val="fontstyle01"/>
                <w:sz w:val="26"/>
                <w:szCs w:val="26"/>
              </w:rPr>
              <w:t>BEd</w:t>
            </w:r>
            <w:proofErr w:type="spellEnd"/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Routine of the Mid Term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Fall 2022</w:t>
            </w:r>
          </w:p>
          <w:p w:rsidR="00D444AD" w:rsidRPr="00634A77" w:rsidRDefault="00D444AD" w:rsidP="00E3693D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6C5989" w:rsidRPr="00634A77" w:rsidTr="00583D96">
        <w:tc>
          <w:tcPr>
            <w:tcW w:w="2243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248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973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2088" w:type="dxa"/>
            <w:tcBorders>
              <w:top w:val="single" w:sz="4" w:space="0" w:color="auto"/>
            </w:tcBorders>
            <w:vAlign w:val="center"/>
          </w:tcPr>
          <w:p w:rsidR="006C5989" w:rsidRPr="00634A77" w:rsidRDefault="006C5989" w:rsidP="00583D9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6C5989" w:rsidRPr="00634A77" w:rsidTr="00C32169">
        <w:tc>
          <w:tcPr>
            <w:tcW w:w="2243" w:type="dxa"/>
            <w:vMerge w:val="restart"/>
            <w:vAlign w:val="center"/>
          </w:tcPr>
          <w:p w:rsidR="006C5989" w:rsidRPr="00634A77" w:rsidRDefault="00D5242E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4</w:t>
            </w:r>
            <w:r w:rsidR="00AD1261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  <w:r w:rsidR="006C5989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2</w:t>
            </w:r>
          </w:p>
          <w:p w:rsidR="006C5989" w:rsidRPr="00634A77" w:rsidRDefault="006C5989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6C5989" w:rsidRPr="00634A77" w:rsidRDefault="00153F35" w:rsidP="00153F3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F956D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am-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A07DD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1B241F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5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6C5989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375" w:type="dxa"/>
            <w:vAlign w:val="center"/>
          </w:tcPr>
          <w:p w:rsidR="006C5989" w:rsidRPr="00634A77" w:rsidRDefault="0082525A" w:rsidP="000D789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0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1089" w:type="dxa"/>
            <w:vAlign w:val="center"/>
          </w:tcPr>
          <w:p w:rsidR="006C5989" w:rsidRPr="00634A77" w:rsidRDefault="0070109C" w:rsidP="0070109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C6653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248" w:type="dxa"/>
            <w:vAlign w:val="center"/>
          </w:tcPr>
          <w:p w:rsidR="006C5989" w:rsidRPr="00634A77" w:rsidRDefault="00216F46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7</w:t>
            </w:r>
          </w:p>
        </w:tc>
        <w:tc>
          <w:tcPr>
            <w:tcW w:w="2973" w:type="dxa"/>
            <w:vAlign w:val="center"/>
          </w:tcPr>
          <w:p w:rsidR="006C5989" w:rsidRPr="00A2707D" w:rsidRDefault="00393063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hics and Education</w:t>
            </w:r>
          </w:p>
        </w:tc>
        <w:tc>
          <w:tcPr>
            <w:tcW w:w="2088" w:type="dxa"/>
            <w:vAlign w:val="center"/>
          </w:tcPr>
          <w:p w:rsidR="006C5989" w:rsidRPr="00634A77" w:rsidRDefault="00393063" w:rsidP="006C598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Md.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azmuzzaman</w:t>
            </w:r>
            <w:proofErr w:type="spellEnd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ifat</w:t>
            </w:r>
            <w:proofErr w:type="spellEnd"/>
          </w:p>
        </w:tc>
      </w:tr>
      <w:tr w:rsidR="006C5989" w:rsidRPr="00634A77" w:rsidTr="00C32169">
        <w:tc>
          <w:tcPr>
            <w:tcW w:w="2243" w:type="dxa"/>
            <w:vMerge/>
            <w:vAlign w:val="center"/>
          </w:tcPr>
          <w:p w:rsidR="006C5989" w:rsidRPr="00634A77" w:rsidRDefault="006C5989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375" w:type="dxa"/>
            <w:vAlign w:val="center"/>
          </w:tcPr>
          <w:p w:rsidR="006C5989" w:rsidRPr="00634A77" w:rsidRDefault="008F096E" w:rsidP="00E7025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</w:t>
            </w:r>
            <w:r w:rsidR="00E7025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2</w:t>
            </w:r>
            <w:r w:rsid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1089" w:type="dxa"/>
            <w:vAlign w:val="center"/>
          </w:tcPr>
          <w:p w:rsidR="006C5989" w:rsidRPr="00634A77" w:rsidRDefault="00A43B94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="00C6653F"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248" w:type="dxa"/>
            <w:vAlign w:val="center"/>
          </w:tcPr>
          <w:p w:rsidR="006C5989" w:rsidRPr="00634A77" w:rsidRDefault="008F096E" w:rsidP="00315B9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2</w:t>
            </w:r>
            <w:r w:rsidR="00315B9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2973" w:type="dxa"/>
            <w:vAlign w:val="center"/>
          </w:tcPr>
          <w:p w:rsidR="006C5989" w:rsidRPr="00FA26E0" w:rsidRDefault="008F096E" w:rsidP="00FA26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707D">
              <w:rPr>
                <w:rFonts w:ascii="Times New Roman" w:hAnsi="Times New Roman" w:cs="Times New Roman"/>
                <w:b/>
                <w:sz w:val="24"/>
                <w:szCs w:val="24"/>
              </w:rPr>
              <w:t>Advanced T</w:t>
            </w:r>
            <w:r w:rsidR="00FA2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ing Methods and Techniques </w:t>
            </w:r>
          </w:p>
        </w:tc>
        <w:tc>
          <w:tcPr>
            <w:tcW w:w="2088" w:type="dxa"/>
            <w:vAlign w:val="center"/>
          </w:tcPr>
          <w:p w:rsidR="006C5989" w:rsidRPr="00634A77" w:rsidRDefault="00D80B03" w:rsidP="00FA26E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Md.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azmuzzaman</w:t>
            </w:r>
            <w:proofErr w:type="spellEnd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 w:rsidRPr="00E70252"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ifat</w:t>
            </w:r>
            <w:proofErr w:type="spellEnd"/>
          </w:p>
        </w:tc>
      </w:tr>
    </w:tbl>
    <w:p w:rsidR="00BA2023" w:rsidRPr="00634A77" w:rsidRDefault="00BA2023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6"/>
        <w:gridCol w:w="1441"/>
        <w:gridCol w:w="1036"/>
        <w:gridCol w:w="1214"/>
        <w:gridCol w:w="2970"/>
        <w:gridCol w:w="2089"/>
      </w:tblGrid>
      <w:tr w:rsidR="004A5AF1" w:rsidRPr="00634A77" w:rsidTr="00DD0B13">
        <w:trPr>
          <w:trHeight w:val="626"/>
        </w:trPr>
        <w:tc>
          <w:tcPr>
            <w:tcW w:w="1029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654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470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551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1348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948" w:type="pct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4A5AF1" w:rsidRPr="00634A77" w:rsidTr="00882B7B">
        <w:trPr>
          <w:trHeight w:val="963"/>
        </w:trPr>
        <w:tc>
          <w:tcPr>
            <w:tcW w:w="1029" w:type="pct"/>
          </w:tcPr>
          <w:p w:rsidR="00CE6528" w:rsidRPr="00634A77" w:rsidRDefault="00D5242E" w:rsidP="00CE6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4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2</w:t>
            </w:r>
          </w:p>
          <w:p w:rsidR="00CE6528" w:rsidRPr="00634A77" w:rsidRDefault="00CE6528" w:rsidP="00CE6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4A5AF1" w:rsidRPr="00634A77" w:rsidRDefault="00B55782" w:rsidP="0006433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-</w:t>
            </w:r>
            <w:r w:rsidR="0006433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:</w:t>
            </w:r>
            <w:r w:rsidR="0006433B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45</w:t>
            </w:r>
            <w:r w:rsidR="00CE6528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r w:rsidR="00CE6528"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654" w:type="pct"/>
            <w:vAlign w:val="center"/>
          </w:tcPr>
          <w:p w:rsidR="004A5AF1" w:rsidRPr="00634A77" w:rsidRDefault="006C68D4" w:rsidP="00EF252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</w:t>
            </w:r>
            <w:r w:rsidR="00EF252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470" w:type="pct"/>
            <w:vAlign w:val="center"/>
          </w:tcPr>
          <w:p w:rsidR="004A5AF1" w:rsidRPr="00634A77" w:rsidRDefault="00EF2522" w:rsidP="0000198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551" w:type="pct"/>
            <w:vAlign w:val="center"/>
          </w:tcPr>
          <w:p w:rsidR="004A5AF1" w:rsidRPr="00634A77" w:rsidRDefault="00B15524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="004A5AF1"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 w:rsidR="00B5201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1348" w:type="pct"/>
            <w:vAlign w:val="center"/>
          </w:tcPr>
          <w:p w:rsidR="004A5AF1" w:rsidRPr="00B15524" w:rsidRDefault="00B52015" w:rsidP="00B1552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Language Studies</w:t>
            </w:r>
          </w:p>
        </w:tc>
        <w:tc>
          <w:tcPr>
            <w:tcW w:w="948" w:type="pct"/>
            <w:vAlign w:val="center"/>
          </w:tcPr>
          <w:p w:rsidR="004A5AF1" w:rsidRPr="00634A77" w:rsidRDefault="00B52015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Afroz</w:t>
            </w:r>
            <w:proofErr w:type="spellEnd"/>
          </w:p>
        </w:tc>
      </w:tr>
    </w:tbl>
    <w:p w:rsidR="004F110F" w:rsidRPr="00634A77" w:rsidRDefault="004F110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2268"/>
        <w:gridCol w:w="1440"/>
        <w:gridCol w:w="1080"/>
        <w:gridCol w:w="1170"/>
        <w:gridCol w:w="2970"/>
        <w:gridCol w:w="2088"/>
      </w:tblGrid>
      <w:tr w:rsidR="004A5AF1" w:rsidRPr="00634A77" w:rsidTr="00DD0B13">
        <w:trPr>
          <w:trHeight w:val="620"/>
        </w:trPr>
        <w:tc>
          <w:tcPr>
            <w:tcW w:w="2268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440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1080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170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970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2088" w:type="dxa"/>
            <w:vAlign w:val="center"/>
          </w:tcPr>
          <w:p w:rsidR="004A5AF1" w:rsidRPr="00634A77" w:rsidRDefault="004A5AF1" w:rsidP="00DD0B1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2A125D" w:rsidRPr="00BB71A8" w:rsidTr="00882B7B">
        <w:trPr>
          <w:trHeight w:val="944"/>
        </w:trPr>
        <w:tc>
          <w:tcPr>
            <w:tcW w:w="2268" w:type="dxa"/>
          </w:tcPr>
          <w:p w:rsidR="002A125D" w:rsidRDefault="00D5242E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  <w:r w:rsidR="002A125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  <w:r w:rsidR="002A125D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.2022</w:t>
            </w:r>
          </w:p>
          <w:p w:rsidR="002A125D" w:rsidRDefault="002A125D" w:rsidP="004A5AF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2A125D" w:rsidRPr="004A5AF1" w:rsidRDefault="004E78ED" w:rsidP="007C79BE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:00am-12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40" w:type="dxa"/>
            <w:vAlign w:val="center"/>
          </w:tcPr>
          <w:p w:rsidR="002A125D" w:rsidRPr="00634A77" w:rsidRDefault="002A125D" w:rsidP="001E0048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</w:t>
            </w:r>
            <w:r w:rsidR="001E0048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1080" w:type="dxa"/>
            <w:vAlign w:val="center"/>
          </w:tcPr>
          <w:p w:rsidR="002A125D" w:rsidRPr="00634A77" w:rsidRDefault="00DD0B13" w:rsidP="00BC66D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170" w:type="dxa"/>
            <w:vAlign w:val="center"/>
          </w:tcPr>
          <w:p w:rsidR="002A125D" w:rsidRPr="00634A77" w:rsidRDefault="00DD0B13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16</w:t>
            </w:r>
          </w:p>
        </w:tc>
        <w:tc>
          <w:tcPr>
            <w:tcW w:w="2970" w:type="dxa"/>
            <w:vAlign w:val="center"/>
          </w:tcPr>
          <w:p w:rsidR="002A125D" w:rsidRPr="006F30C9" w:rsidRDefault="00DD0B13" w:rsidP="006F30C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ICT in Education (ICTE)</w:t>
            </w:r>
          </w:p>
        </w:tc>
        <w:tc>
          <w:tcPr>
            <w:tcW w:w="2088" w:type="dxa"/>
            <w:vAlign w:val="center"/>
          </w:tcPr>
          <w:p w:rsidR="002A125D" w:rsidRPr="00CB7E16" w:rsidRDefault="006F09C1" w:rsidP="00E31F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</w:p>
        </w:tc>
      </w:tr>
    </w:tbl>
    <w:p w:rsidR="004F110F" w:rsidRPr="00634A77" w:rsidRDefault="004F110F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57"/>
        <w:gridCol w:w="1463"/>
        <w:gridCol w:w="1179"/>
        <w:gridCol w:w="1161"/>
        <w:gridCol w:w="2970"/>
        <w:gridCol w:w="2086"/>
      </w:tblGrid>
      <w:tr w:rsidR="00FE5D46" w:rsidRPr="00634A77" w:rsidTr="004F7FEA">
        <w:tc>
          <w:tcPr>
            <w:tcW w:w="979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664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9267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 &amp; Student</w:t>
            </w:r>
          </w:p>
        </w:tc>
        <w:tc>
          <w:tcPr>
            <w:tcW w:w="535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527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1348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947" w:type="pct"/>
          </w:tcPr>
          <w:p w:rsidR="00FE5D46" w:rsidRPr="00634A77" w:rsidRDefault="00FE5D46" w:rsidP="00E31F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4F7FEA" w:rsidRPr="00634A77" w:rsidTr="004F7FEA">
        <w:tc>
          <w:tcPr>
            <w:tcW w:w="979" w:type="pct"/>
          </w:tcPr>
          <w:p w:rsidR="004F7FEA" w:rsidRPr="00634A77" w:rsidRDefault="004F7FEA" w:rsidP="00D348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.11.2022</w:t>
            </w:r>
          </w:p>
          <w:p w:rsidR="004F7FEA" w:rsidRPr="00634A77" w:rsidRDefault="004F7FEA" w:rsidP="00634A77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4F7FEA" w:rsidRPr="00634A77" w:rsidRDefault="004F7FEA" w:rsidP="00FB70AE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:30pm-3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664" w:type="pct"/>
            <w:vAlign w:val="center"/>
          </w:tcPr>
          <w:p w:rsidR="004F7FEA" w:rsidRPr="00634A77" w:rsidRDefault="004F7FE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8(20)</w:t>
            </w:r>
          </w:p>
        </w:tc>
        <w:tc>
          <w:tcPr>
            <w:tcW w:w="535" w:type="pct"/>
            <w:vAlign w:val="center"/>
          </w:tcPr>
          <w:p w:rsidR="004F7FEA" w:rsidRPr="00634A77" w:rsidRDefault="004F7FE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527" w:type="pct"/>
            <w:vAlign w:val="center"/>
          </w:tcPr>
          <w:p w:rsidR="004F7FEA" w:rsidRPr="00634A77" w:rsidRDefault="004F7FE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BEd-1</w:t>
            </w:r>
            <w:r w:rsidR="004D199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4</w:t>
            </w:r>
          </w:p>
        </w:tc>
        <w:tc>
          <w:tcPr>
            <w:tcW w:w="1348" w:type="pct"/>
            <w:vAlign w:val="center"/>
          </w:tcPr>
          <w:p w:rsidR="004F7FEA" w:rsidRPr="00B15524" w:rsidRDefault="004D1997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nglish Teaching Method</w:t>
            </w:r>
          </w:p>
        </w:tc>
        <w:tc>
          <w:tcPr>
            <w:tcW w:w="947" w:type="pct"/>
            <w:vAlign w:val="center"/>
          </w:tcPr>
          <w:p w:rsidR="004F7FEA" w:rsidRPr="00634A77" w:rsidRDefault="004F7FEA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Afroz</w:t>
            </w:r>
            <w:proofErr w:type="spellEnd"/>
          </w:p>
        </w:tc>
      </w:tr>
    </w:tbl>
    <w:p w:rsidR="00F03382" w:rsidRPr="005028B0" w:rsidRDefault="00F03382" w:rsidP="00C43101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3D6EFA" w:rsidRDefault="003D6EFA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p w:rsidR="00DC0C72" w:rsidRPr="00792670" w:rsidRDefault="00DC0C72" w:rsidP="00E31FA4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46"/>
          <w:szCs w:val="26"/>
        </w:rPr>
      </w:pPr>
    </w:p>
    <w:tbl>
      <w:tblPr>
        <w:tblStyle w:val="TableGrid"/>
        <w:tblW w:w="1130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3"/>
        <w:gridCol w:w="1437"/>
        <w:gridCol w:w="1080"/>
        <w:gridCol w:w="1141"/>
        <w:gridCol w:w="119"/>
        <w:gridCol w:w="2880"/>
        <w:gridCol w:w="2100"/>
        <w:gridCol w:w="296"/>
      </w:tblGrid>
      <w:tr w:rsidR="004378E7" w:rsidRPr="00634A77" w:rsidTr="003F093D">
        <w:tc>
          <w:tcPr>
            <w:tcW w:w="5911" w:type="dxa"/>
            <w:gridSpan w:val="4"/>
          </w:tcPr>
          <w:p w:rsidR="004378E7" w:rsidRPr="00634A77" w:rsidRDefault="00DE2440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</w:t>
            </w:r>
            <w:r w:rsidR="00C964E6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  </w:t>
            </w:r>
          </w:p>
          <w:p w:rsidR="004378E7" w:rsidRPr="00634A77" w:rsidRDefault="00AF4518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Lecturer</w:t>
            </w:r>
            <w:r w:rsidR="00927EB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Program Coordinator</w:t>
            </w:r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  <w:tc>
          <w:tcPr>
            <w:tcW w:w="5395" w:type="dxa"/>
            <w:gridSpan w:val="4"/>
          </w:tcPr>
          <w:p w:rsidR="004378E7" w:rsidRPr="000C15F7" w:rsidRDefault="00C57E7F" w:rsidP="004378E7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Md. Abdul </w:t>
            </w:r>
            <w:proofErr w:type="spellStart"/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</w:t>
            </w:r>
            <w:r w:rsidR="00A704E4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e</w:t>
            </w:r>
            <w:r w:rsidR="00ED7BDC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que</w:t>
            </w:r>
            <w:proofErr w:type="spellEnd"/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4378E7" w:rsidRPr="00634A77" w:rsidRDefault="004378E7" w:rsidP="004378E7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55763D" w:rsidRPr="00634A77" w:rsidTr="003F093D">
        <w:tc>
          <w:tcPr>
            <w:tcW w:w="11306" w:type="dxa"/>
            <w:gridSpan w:val="8"/>
          </w:tcPr>
          <w:p w:rsidR="003E3174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3E3174" w:rsidRPr="003F173D" w:rsidRDefault="003E3174" w:rsidP="003F173D">
            <w:pPr>
              <w:rPr>
                <w:rFonts w:ascii="Times New Roman" w:hAnsi="Times New Roman" w:cs="Times New Roman"/>
                <w:bCs/>
              </w:rPr>
            </w:pPr>
          </w:p>
          <w:p w:rsidR="0055763D" w:rsidRPr="003F173D" w:rsidRDefault="0055763D" w:rsidP="003F173D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55763D" w:rsidRPr="00634A77" w:rsidTr="003F093D">
        <w:tc>
          <w:tcPr>
            <w:tcW w:w="5911" w:type="dxa"/>
            <w:gridSpan w:val="4"/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  <w:gridSpan w:val="4"/>
          </w:tcPr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55763D" w:rsidRPr="003F17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55763D" w:rsidRDefault="0055763D" w:rsidP="003F173D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  <w:p w:rsidR="00D95EAC" w:rsidRPr="003F173D" w:rsidRDefault="00D95EAC" w:rsidP="00D95EAC">
            <w:pPr>
              <w:ind w:left="720"/>
              <w:rPr>
                <w:rFonts w:ascii="Times New Roman" w:hAnsi="Times New Roman" w:cs="Times New Roman"/>
              </w:rPr>
            </w:pPr>
          </w:p>
        </w:tc>
      </w:tr>
      <w:tr w:rsidR="00D444AD" w:rsidRPr="00634A77" w:rsidTr="00E450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96" w:type="dxa"/>
        </w:trPr>
        <w:tc>
          <w:tcPr>
            <w:tcW w:w="1101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44AD" w:rsidRDefault="00D444AD" w:rsidP="00C17BA4">
            <w:pPr>
              <w:jc w:val="center"/>
              <w:rPr>
                <w:rStyle w:val="fontstyle01"/>
                <w:sz w:val="30"/>
                <w:szCs w:val="26"/>
              </w:rPr>
            </w:pPr>
          </w:p>
          <w:p w:rsidR="00D444AD" w:rsidRDefault="00D444AD" w:rsidP="00C17BA4">
            <w:pPr>
              <w:jc w:val="center"/>
              <w:rPr>
                <w:rStyle w:val="fontstyle01"/>
                <w:sz w:val="30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68480" behindDoc="0" locked="0" layoutInCell="1" allowOverlap="1" wp14:anchorId="59E6AD20" wp14:editId="018C8FC7">
                  <wp:simplePos x="0" y="0"/>
                  <wp:positionH relativeFrom="column">
                    <wp:posOffset>474980</wp:posOffset>
                  </wp:positionH>
                  <wp:positionV relativeFrom="paragraph">
                    <wp:posOffset>19648</wp:posOffset>
                  </wp:positionV>
                  <wp:extent cx="828675" cy="819150"/>
                  <wp:effectExtent l="0" t="0" r="9525" b="0"/>
                  <wp:wrapNone/>
                  <wp:docPr id="2" name="Picture 2" descr="Prime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me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F173D">
              <w:rPr>
                <w:rStyle w:val="fontstyle01"/>
                <w:sz w:val="30"/>
                <w:szCs w:val="26"/>
              </w:rPr>
              <w:t>PRIME UNIVERSITY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>
              <w:rPr>
                <w:rStyle w:val="fontstyle01"/>
                <w:sz w:val="30"/>
                <w:szCs w:val="26"/>
              </w:rPr>
              <w:t>Faculty of Social Sciences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 w:rsidRPr="00C934E3">
              <w:rPr>
                <w:rStyle w:val="fontstyle01"/>
                <w:sz w:val="28"/>
                <w:szCs w:val="26"/>
              </w:rPr>
              <w:t>Department of Education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  <w:r w:rsidRPr="00634A77">
              <w:rPr>
                <w:rStyle w:val="fontstyle01"/>
                <w:sz w:val="26"/>
                <w:szCs w:val="26"/>
              </w:rPr>
              <w:t xml:space="preserve">Program: </w:t>
            </w:r>
            <w:r>
              <w:rPr>
                <w:rStyle w:val="fontstyle01"/>
                <w:sz w:val="26"/>
                <w:szCs w:val="26"/>
              </w:rPr>
              <w:t>M</w:t>
            </w:r>
            <w:r w:rsidRPr="00634A77">
              <w:rPr>
                <w:rStyle w:val="fontstyle01"/>
                <w:sz w:val="26"/>
                <w:szCs w:val="26"/>
              </w:rPr>
              <w:t>Ed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Routine of the Mid Term</w:t>
            </w:r>
            <w:r w:rsidRPr="00634A77">
              <w:rPr>
                <w:rStyle w:val="fontstyle01"/>
                <w:sz w:val="26"/>
                <w:szCs w:val="26"/>
              </w:rPr>
              <w:t xml:space="preserve"> Examination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br/>
            </w:r>
            <w:r>
              <w:rPr>
                <w:rStyle w:val="fontstyle01"/>
                <w:sz w:val="26"/>
                <w:szCs w:val="26"/>
              </w:rPr>
              <w:t>Semester: Fall 2022</w:t>
            </w:r>
          </w:p>
          <w:p w:rsidR="00D444AD" w:rsidRPr="00634A77" w:rsidRDefault="00D444AD" w:rsidP="00C17BA4">
            <w:pPr>
              <w:jc w:val="center"/>
              <w:rPr>
                <w:rStyle w:val="fontstyle01"/>
                <w:sz w:val="26"/>
                <w:szCs w:val="26"/>
              </w:rPr>
            </w:pPr>
          </w:p>
        </w:tc>
      </w:tr>
      <w:tr w:rsidR="00D95EAC" w:rsidRPr="00634A77" w:rsidTr="003F09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96" w:type="dxa"/>
        </w:trPr>
        <w:tc>
          <w:tcPr>
            <w:tcW w:w="2253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437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2100" w:type="dxa"/>
            <w:tcBorders>
              <w:top w:val="single" w:sz="4" w:space="0" w:color="auto"/>
            </w:tcBorders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D95EAC" w:rsidRPr="00634A77" w:rsidTr="003F09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96" w:type="dxa"/>
        </w:trPr>
        <w:tc>
          <w:tcPr>
            <w:tcW w:w="2253" w:type="dxa"/>
            <w:vMerge w:val="restar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4.11.2022</w:t>
            </w:r>
          </w:p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D95EAC" w:rsidRPr="00634A77" w:rsidRDefault="003463E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:00am-12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1437" w:type="dxa"/>
            <w:vAlign w:val="center"/>
          </w:tcPr>
          <w:p w:rsidR="00D95EAC" w:rsidRPr="00634A77" w:rsidRDefault="00D95EAC" w:rsidP="005249A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</w:t>
            </w:r>
            <w:r w:rsidR="005249A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9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 w:rsidR="005249A5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108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gridSpan w:val="2"/>
            <w:vAlign w:val="center"/>
          </w:tcPr>
          <w:p w:rsidR="00D95EAC" w:rsidRPr="00634A77" w:rsidRDefault="005249A5" w:rsidP="005249A5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4</w:t>
            </w:r>
          </w:p>
        </w:tc>
        <w:tc>
          <w:tcPr>
            <w:tcW w:w="2880" w:type="dxa"/>
            <w:vAlign w:val="center"/>
          </w:tcPr>
          <w:p w:rsidR="00D95EAC" w:rsidRPr="00A2707D" w:rsidRDefault="005249A5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nforma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Continuing Education</w:t>
            </w:r>
          </w:p>
        </w:tc>
        <w:tc>
          <w:tcPr>
            <w:tcW w:w="2100" w:type="dxa"/>
            <w:vAlign w:val="center"/>
          </w:tcPr>
          <w:p w:rsidR="00D95EAC" w:rsidRPr="00634A77" w:rsidRDefault="00B3175F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Islam</w:t>
            </w:r>
          </w:p>
        </w:tc>
      </w:tr>
      <w:tr w:rsidR="00D95EAC" w:rsidRPr="00634A77" w:rsidTr="003F09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96" w:type="dxa"/>
        </w:trPr>
        <w:tc>
          <w:tcPr>
            <w:tcW w:w="2253" w:type="dxa"/>
            <w:vMerge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37" w:type="dxa"/>
            <w:vAlign w:val="center"/>
          </w:tcPr>
          <w:p w:rsidR="00D95EAC" w:rsidRPr="00634A77" w:rsidRDefault="00E6162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809 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4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108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6C5989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1260" w:type="dxa"/>
            <w:gridSpan w:val="2"/>
            <w:vAlign w:val="center"/>
          </w:tcPr>
          <w:p w:rsidR="00D95EAC" w:rsidRPr="00634A77" w:rsidRDefault="00E6162B" w:rsidP="00E6162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20</w:t>
            </w:r>
          </w:p>
        </w:tc>
        <w:tc>
          <w:tcPr>
            <w:tcW w:w="2880" w:type="dxa"/>
            <w:vAlign w:val="center"/>
          </w:tcPr>
          <w:p w:rsidR="00D95EAC" w:rsidRPr="00FA26E0" w:rsidRDefault="00E6162B" w:rsidP="00C17B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-Primary and Primary Education</w:t>
            </w:r>
            <w:r w:rsidR="00D95E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100" w:type="dxa"/>
            <w:vAlign w:val="center"/>
          </w:tcPr>
          <w:p w:rsidR="00D95EAC" w:rsidRPr="00634A77" w:rsidRDefault="00E6162B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Noshin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6"/>
              </w:rPr>
              <w:t>Afroz</w:t>
            </w:r>
            <w:proofErr w:type="spellEnd"/>
          </w:p>
        </w:tc>
      </w:tr>
    </w:tbl>
    <w:p w:rsidR="00D95EAC" w:rsidRPr="00634A77" w:rsidRDefault="00D95EA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6"/>
        <w:gridCol w:w="1441"/>
        <w:gridCol w:w="1036"/>
        <w:gridCol w:w="1304"/>
        <w:gridCol w:w="2880"/>
        <w:gridCol w:w="2089"/>
      </w:tblGrid>
      <w:tr w:rsidR="00D95EAC" w:rsidRPr="00634A77" w:rsidTr="009758F2">
        <w:trPr>
          <w:trHeight w:val="626"/>
        </w:trPr>
        <w:tc>
          <w:tcPr>
            <w:tcW w:w="1029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654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470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592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1307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948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D95EAC" w:rsidRPr="00634A77" w:rsidTr="009758F2">
        <w:trPr>
          <w:trHeight w:val="963"/>
        </w:trPr>
        <w:tc>
          <w:tcPr>
            <w:tcW w:w="1029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04.11.2022</w:t>
            </w:r>
          </w:p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y</w:t>
            </w:r>
          </w:p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:30pm-3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654" w:type="pct"/>
            <w:vAlign w:val="center"/>
          </w:tcPr>
          <w:p w:rsidR="00D95EAC" w:rsidRPr="00634A77" w:rsidRDefault="009758F2" w:rsidP="009758F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809 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470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592" w:type="pct"/>
            <w:vAlign w:val="center"/>
          </w:tcPr>
          <w:p w:rsidR="00D95EAC" w:rsidRPr="00634A77" w:rsidRDefault="0048060F" w:rsidP="00F84CC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</w:t>
            </w:r>
            <w:r w:rsidR="00F84CC2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2</w:t>
            </w:r>
            <w:r w:rsidR="00D95EAC"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1</w:t>
            </w:r>
            <w:r w:rsidR="00890EDD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1307" w:type="pct"/>
            <w:vAlign w:val="center"/>
          </w:tcPr>
          <w:p w:rsidR="00D95EAC" w:rsidRPr="00B15524" w:rsidRDefault="00890EDD" w:rsidP="00890EDD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Education for Sustainable Development</w:t>
            </w:r>
          </w:p>
        </w:tc>
        <w:tc>
          <w:tcPr>
            <w:tcW w:w="948" w:type="pct"/>
            <w:vAlign w:val="center"/>
          </w:tcPr>
          <w:p w:rsidR="00D95EAC" w:rsidRPr="00634A77" w:rsidRDefault="00890EDD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</w:tbl>
    <w:p w:rsidR="00D95EAC" w:rsidRPr="00634A77" w:rsidRDefault="00D95EA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2268"/>
        <w:gridCol w:w="1440"/>
        <w:gridCol w:w="1080"/>
        <w:gridCol w:w="1260"/>
        <w:gridCol w:w="2880"/>
        <w:gridCol w:w="2088"/>
      </w:tblGrid>
      <w:tr w:rsidR="00D95EAC" w:rsidRPr="00634A77" w:rsidTr="009758F2">
        <w:trPr>
          <w:trHeight w:val="620"/>
        </w:trPr>
        <w:tc>
          <w:tcPr>
            <w:tcW w:w="2268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144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Room No &amp; Student</w:t>
            </w:r>
          </w:p>
        </w:tc>
        <w:tc>
          <w:tcPr>
            <w:tcW w:w="108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126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2880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2088" w:type="dxa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4770A3" w:rsidRPr="00BB71A8" w:rsidTr="004770A3">
        <w:trPr>
          <w:trHeight w:val="755"/>
        </w:trPr>
        <w:tc>
          <w:tcPr>
            <w:tcW w:w="2268" w:type="dxa"/>
            <w:vMerge w:val="restart"/>
            <w:vAlign w:val="center"/>
          </w:tcPr>
          <w:p w:rsidR="004770A3" w:rsidRDefault="004770A3" w:rsidP="004770A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.11.2022</w:t>
            </w:r>
          </w:p>
          <w:p w:rsidR="004770A3" w:rsidRDefault="004770A3" w:rsidP="004770A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4770A3" w:rsidRPr="004A5AF1" w:rsidRDefault="00AC7534" w:rsidP="004770A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:00am-12:1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  <w:bookmarkStart w:id="0" w:name="_GoBack"/>
            <w:bookmarkEnd w:id="0"/>
          </w:p>
        </w:tc>
        <w:tc>
          <w:tcPr>
            <w:tcW w:w="1440" w:type="dxa"/>
            <w:vAlign w:val="center"/>
          </w:tcPr>
          <w:p w:rsidR="004770A3" w:rsidRPr="00634A77" w:rsidRDefault="004770A3" w:rsidP="00911B0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8)</w:t>
            </w:r>
          </w:p>
        </w:tc>
        <w:tc>
          <w:tcPr>
            <w:tcW w:w="1080" w:type="dxa"/>
            <w:vAlign w:val="center"/>
          </w:tcPr>
          <w:p w:rsidR="004770A3" w:rsidRPr="00634A77" w:rsidRDefault="004770A3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4770A3" w:rsidRPr="00634A77" w:rsidRDefault="004770A3" w:rsidP="00911B0C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16</w:t>
            </w:r>
          </w:p>
        </w:tc>
        <w:tc>
          <w:tcPr>
            <w:tcW w:w="2880" w:type="dxa"/>
            <w:vAlign w:val="center"/>
          </w:tcPr>
          <w:p w:rsidR="004770A3" w:rsidRPr="006F30C9" w:rsidRDefault="00604DE1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 xml:space="preserve">Advanced </w:t>
            </w:r>
            <w:r w:rsidR="004770A3">
              <w:rPr>
                <w:rFonts w:ascii="Times New Roman" w:hAnsi="Times New Roman" w:cs="Times New Roman"/>
                <w:b/>
                <w:sz w:val="26"/>
                <w:szCs w:val="24"/>
              </w:rPr>
              <w:t>ICT in Education (ICTE)</w:t>
            </w:r>
          </w:p>
        </w:tc>
        <w:tc>
          <w:tcPr>
            <w:tcW w:w="2088" w:type="dxa"/>
            <w:vAlign w:val="center"/>
          </w:tcPr>
          <w:p w:rsidR="004770A3" w:rsidRPr="00CB7E16" w:rsidRDefault="004770A3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Islam</w:t>
            </w:r>
          </w:p>
        </w:tc>
      </w:tr>
      <w:tr w:rsidR="004770A3" w:rsidRPr="00BB71A8" w:rsidTr="009758F2">
        <w:trPr>
          <w:trHeight w:val="944"/>
        </w:trPr>
        <w:tc>
          <w:tcPr>
            <w:tcW w:w="2268" w:type="dxa"/>
            <w:vMerge/>
          </w:tcPr>
          <w:p w:rsidR="004770A3" w:rsidRDefault="004770A3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440" w:type="dxa"/>
            <w:vAlign w:val="center"/>
          </w:tcPr>
          <w:p w:rsidR="004770A3" w:rsidRPr="00634A77" w:rsidRDefault="004770A3" w:rsidP="004770A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09 (4)</w:t>
            </w:r>
          </w:p>
        </w:tc>
        <w:tc>
          <w:tcPr>
            <w:tcW w:w="1080" w:type="dxa"/>
            <w:vAlign w:val="center"/>
          </w:tcPr>
          <w:p w:rsidR="004770A3" w:rsidRPr="00634A77" w:rsidRDefault="00B94BED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59</w:t>
            </w:r>
            <w:r w:rsidRPr="001C095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 w:rsidR="001C095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4770A3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4770A3" w:rsidRPr="00634A77" w:rsidRDefault="004770A3" w:rsidP="004770A3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Ed-223</w:t>
            </w:r>
          </w:p>
        </w:tc>
        <w:tc>
          <w:tcPr>
            <w:tcW w:w="2880" w:type="dxa"/>
            <w:vAlign w:val="center"/>
          </w:tcPr>
          <w:p w:rsidR="004770A3" w:rsidRPr="006F30C9" w:rsidRDefault="00604DE1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</w:t>
            </w:r>
            <w:r w:rsidR="007C1694">
              <w:rPr>
                <w:rFonts w:ascii="Times New Roman" w:hAnsi="Times New Roman" w:cs="Times New Roman"/>
                <w:b/>
                <w:sz w:val="26"/>
                <w:szCs w:val="24"/>
              </w:rPr>
              <w:t>dvanced Educational Measurement &amp; Evaluation</w:t>
            </w:r>
          </w:p>
        </w:tc>
        <w:tc>
          <w:tcPr>
            <w:tcW w:w="2088" w:type="dxa"/>
            <w:vAlign w:val="center"/>
          </w:tcPr>
          <w:p w:rsidR="004770A3" w:rsidRPr="00CB7E16" w:rsidRDefault="00E6438D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Md.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Nazmuzzama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4"/>
              </w:rPr>
              <w:t>Shifat</w:t>
            </w:r>
            <w:proofErr w:type="spellEnd"/>
          </w:p>
        </w:tc>
      </w:tr>
    </w:tbl>
    <w:p w:rsidR="00D95EAC" w:rsidRPr="00634A77" w:rsidRDefault="00D95EA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7"/>
        <w:gridCol w:w="1441"/>
        <w:gridCol w:w="1091"/>
        <w:gridCol w:w="1249"/>
        <w:gridCol w:w="2882"/>
        <w:gridCol w:w="2086"/>
      </w:tblGrid>
      <w:tr w:rsidR="00D95EAC" w:rsidRPr="00634A77" w:rsidTr="00890EDD">
        <w:tc>
          <w:tcPr>
            <w:tcW w:w="1029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ate, Day and Time</w:t>
            </w:r>
          </w:p>
        </w:tc>
        <w:tc>
          <w:tcPr>
            <w:tcW w:w="654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9267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6"/>
              </w:rPr>
              <w:t>Room No &amp; Student</w:t>
            </w:r>
          </w:p>
        </w:tc>
        <w:tc>
          <w:tcPr>
            <w:tcW w:w="495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Batch</w:t>
            </w:r>
          </w:p>
        </w:tc>
        <w:tc>
          <w:tcPr>
            <w:tcW w:w="567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Code</w:t>
            </w:r>
          </w:p>
        </w:tc>
        <w:tc>
          <w:tcPr>
            <w:tcW w:w="1308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Title</w:t>
            </w:r>
          </w:p>
        </w:tc>
        <w:tc>
          <w:tcPr>
            <w:tcW w:w="947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Course Instructor</w:t>
            </w:r>
          </w:p>
        </w:tc>
      </w:tr>
      <w:tr w:rsidR="00D95EAC" w:rsidRPr="00634A77" w:rsidTr="00890EDD">
        <w:tc>
          <w:tcPr>
            <w:tcW w:w="1029" w:type="pct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1.11.2022</w:t>
            </w:r>
          </w:p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Friday</w:t>
            </w:r>
          </w:p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2:30pm-3:45p</w:t>
            </w:r>
            <w:r w:rsidRPr="00634A77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</w:t>
            </w:r>
          </w:p>
        </w:tc>
        <w:tc>
          <w:tcPr>
            <w:tcW w:w="654" w:type="pct"/>
            <w:vAlign w:val="center"/>
          </w:tcPr>
          <w:p w:rsidR="00D95EAC" w:rsidRPr="00634A77" w:rsidRDefault="004B42DA" w:rsidP="004B42DA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809 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(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8</w:t>
            </w:r>
            <w:r w:rsidR="00D95EA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495" w:type="pct"/>
            <w:vAlign w:val="center"/>
          </w:tcPr>
          <w:p w:rsidR="00D95EAC" w:rsidRPr="00634A77" w:rsidRDefault="00D95EAC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60</w:t>
            </w: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&amp; 61</w:t>
            </w:r>
            <w:r w:rsidRPr="0070109C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  </w:t>
            </w:r>
          </w:p>
        </w:tc>
        <w:tc>
          <w:tcPr>
            <w:tcW w:w="567" w:type="pct"/>
            <w:vAlign w:val="center"/>
          </w:tcPr>
          <w:p w:rsidR="00D95EAC" w:rsidRPr="00634A77" w:rsidRDefault="00032ED4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</w:t>
            </w:r>
            <w:r w:rsidR="00BC7F6F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Ed-219</w:t>
            </w:r>
          </w:p>
        </w:tc>
        <w:tc>
          <w:tcPr>
            <w:tcW w:w="1308" w:type="pct"/>
            <w:vAlign w:val="center"/>
          </w:tcPr>
          <w:p w:rsidR="00D95EAC" w:rsidRPr="00B15524" w:rsidRDefault="00BC7F6F" w:rsidP="00C17BA4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Secondary Education</w:t>
            </w:r>
          </w:p>
        </w:tc>
        <w:tc>
          <w:tcPr>
            <w:tcW w:w="947" w:type="pct"/>
            <w:vAlign w:val="center"/>
          </w:tcPr>
          <w:p w:rsidR="00D95EAC" w:rsidRPr="00634A77" w:rsidRDefault="003A0DE7" w:rsidP="00C17BA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Prof. Dr. Md. Abdul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</w:tc>
      </w:tr>
    </w:tbl>
    <w:p w:rsidR="00D95EAC" w:rsidRPr="005028B0" w:rsidRDefault="00D95EAC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10"/>
          <w:szCs w:val="26"/>
        </w:rPr>
      </w:pPr>
    </w:p>
    <w:p w:rsidR="00D95EAC" w:rsidRPr="00A6226C" w:rsidRDefault="00D95EAC" w:rsidP="00D95EAC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16"/>
          <w:szCs w:val="26"/>
        </w:rPr>
      </w:pPr>
    </w:p>
    <w:tbl>
      <w:tblPr>
        <w:tblStyle w:val="TableGrid"/>
        <w:tblpPr w:leftFromText="180" w:rightFromText="180" w:vertAnchor="text" w:horzAnchor="page" w:tblpX="1266" w:tblpY="36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D95EAC" w:rsidRPr="00634A77" w:rsidTr="00D95EAC">
        <w:tc>
          <w:tcPr>
            <w:tcW w:w="5395" w:type="dxa"/>
          </w:tcPr>
          <w:p w:rsidR="00D95EAC" w:rsidRPr="00634A77" w:rsidRDefault="00D95EAC" w:rsidP="00D95EAC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harif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Islam   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Lecturer &amp; Program Coordinator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  <w:tc>
          <w:tcPr>
            <w:tcW w:w="5395" w:type="dxa"/>
          </w:tcPr>
          <w:p w:rsidR="00D95EAC" w:rsidRPr="000C15F7" w:rsidRDefault="00D95EAC" w:rsidP="00D95EAC">
            <w:pP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Md. Abdu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Maleque</w:t>
            </w:r>
            <w:proofErr w:type="spellEnd"/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 xml:space="preserve">Head </w:t>
            </w:r>
          </w:p>
          <w:p w:rsidR="00D95EAC" w:rsidRPr="00634A77" w:rsidRDefault="00D95EAC" w:rsidP="00D95EAC">
            <w:pPr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634A77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Department of Education</w:t>
            </w:r>
          </w:p>
        </w:tc>
      </w:tr>
      <w:tr w:rsidR="00D95EAC" w:rsidRPr="00634A77" w:rsidTr="00D95EAC">
        <w:tc>
          <w:tcPr>
            <w:tcW w:w="10790" w:type="dxa"/>
            <w:gridSpan w:val="2"/>
          </w:tcPr>
          <w:p w:rsidR="00D95EAC" w:rsidRDefault="00D95EAC" w:rsidP="00D95EAC">
            <w:pPr>
              <w:rPr>
                <w:rFonts w:ascii="Times New Roman" w:hAnsi="Times New Roman" w:cs="Times New Roman"/>
                <w:bCs/>
              </w:rPr>
            </w:pPr>
          </w:p>
          <w:p w:rsidR="00D95EAC" w:rsidRPr="003F173D" w:rsidRDefault="00D95EAC" w:rsidP="00D95EAC">
            <w:pPr>
              <w:rPr>
                <w:rFonts w:ascii="Times New Roman" w:hAnsi="Times New Roman" w:cs="Times New Roman"/>
                <w:bCs/>
              </w:rPr>
            </w:pPr>
          </w:p>
          <w:p w:rsidR="00D95EAC" w:rsidRPr="003F173D" w:rsidRDefault="00D95EAC" w:rsidP="00D95EAC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3F173D">
              <w:rPr>
                <w:rFonts w:ascii="Times New Roman" w:hAnsi="Times New Roman" w:cs="Times New Roman"/>
                <w:bCs/>
              </w:rPr>
              <w:t>Copy forwarded for information and necessary action to:</w:t>
            </w:r>
          </w:p>
        </w:tc>
      </w:tr>
      <w:tr w:rsidR="00D95EAC" w:rsidRPr="00634A77" w:rsidTr="00D95EAC">
        <w:tc>
          <w:tcPr>
            <w:tcW w:w="5395" w:type="dxa"/>
          </w:tcPr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Controller of Examinations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S to Vice Chancello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 xml:space="preserve">PA to Chairman, BOT 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PA to Treasurer</w:t>
            </w:r>
          </w:p>
        </w:tc>
        <w:tc>
          <w:tcPr>
            <w:tcW w:w="5395" w:type="dxa"/>
          </w:tcPr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Registra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Accounts officer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Notice Board</w:t>
            </w:r>
          </w:p>
          <w:p w:rsidR="00D95EAC" w:rsidRPr="003F173D" w:rsidRDefault="00D95EAC" w:rsidP="00D95EAC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F173D">
              <w:rPr>
                <w:rFonts w:ascii="Times New Roman" w:hAnsi="Times New Roman" w:cs="Times New Roman"/>
              </w:rPr>
              <w:t>Office copy</w:t>
            </w:r>
          </w:p>
        </w:tc>
      </w:tr>
    </w:tbl>
    <w:p w:rsidR="0070775B" w:rsidRPr="00634A77" w:rsidRDefault="0070775B" w:rsidP="00D95EAC">
      <w:pPr>
        <w:spacing w:after="0" w:line="240" w:lineRule="auto"/>
        <w:rPr>
          <w:rFonts w:ascii="Times New Roman" w:hAnsi="Times New Roman" w:cs="Times New Roman"/>
          <w:bCs/>
          <w:color w:val="000000"/>
          <w:sz w:val="26"/>
          <w:szCs w:val="26"/>
        </w:rPr>
      </w:pPr>
    </w:p>
    <w:sectPr w:rsidR="0070775B" w:rsidRPr="00634A77" w:rsidSect="00E31F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007E2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70C5A7E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900ABD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9145D8"/>
    <w:multiLevelType w:val="hybridMultilevel"/>
    <w:tmpl w:val="91840A0A"/>
    <w:lvl w:ilvl="0" w:tplc="B530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2MbcwNbS0MDI1MDdW0lEKTi0uzszPAykwqQUA98mIFSwAAAA="/>
  </w:docVars>
  <w:rsids>
    <w:rsidRoot w:val="00394EAF"/>
    <w:rsid w:val="00001988"/>
    <w:rsid w:val="0000371B"/>
    <w:rsid w:val="00016958"/>
    <w:rsid w:val="00026A6D"/>
    <w:rsid w:val="00027B34"/>
    <w:rsid w:val="00032ED4"/>
    <w:rsid w:val="0006433B"/>
    <w:rsid w:val="000A695A"/>
    <w:rsid w:val="000C15F7"/>
    <w:rsid w:val="000D22F4"/>
    <w:rsid w:val="000D7891"/>
    <w:rsid w:val="00130F5E"/>
    <w:rsid w:val="001518D3"/>
    <w:rsid w:val="00153F35"/>
    <w:rsid w:val="0019033E"/>
    <w:rsid w:val="001A7344"/>
    <w:rsid w:val="001B241F"/>
    <w:rsid w:val="001C0957"/>
    <w:rsid w:val="001D783E"/>
    <w:rsid w:val="001E0048"/>
    <w:rsid w:val="0020308A"/>
    <w:rsid w:val="002137DD"/>
    <w:rsid w:val="00216F46"/>
    <w:rsid w:val="00227A92"/>
    <w:rsid w:val="002423B2"/>
    <w:rsid w:val="00254FD5"/>
    <w:rsid w:val="002921D2"/>
    <w:rsid w:val="002A125D"/>
    <w:rsid w:val="002B2F54"/>
    <w:rsid w:val="00315B99"/>
    <w:rsid w:val="003463EB"/>
    <w:rsid w:val="00393063"/>
    <w:rsid w:val="00394EAF"/>
    <w:rsid w:val="003A0DE7"/>
    <w:rsid w:val="003D6EFA"/>
    <w:rsid w:val="003E1264"/>
    <w:rsid w:val="003E3174"/>
    <w:rsid w:val="003F093D"/>
    <w:rsid w:val="003F173D"/>
    <w:rsid w:val="00433293"/>
    <w:rsid w:val="004378E7"/>
    <w:rsid w:val="00443F3A"/>
    <w:rsid w:val="0045254B"/>
    <w:rsid w:val="00475B0C"/>
    <w:rsid w:val="004770A3"/>
    <w:rsid w:val="0048060F"/>
    <w:rsid w:val="004A5AF1"/>
    <w:rsid w:val="004B42DA"/>
    <w:rsid w:val="004D1997"/>
    <w:rsid w:val="004D760F"/>
    <w:rsid w:val="004E78ED"/>
    <w:rsid w:val="004F110F"/>
    <w:rsid w:val="004F7158"/>
    <w:rsid w:val="004F7FEA"/>
    <w:rsid w:val="005028B0"/>
    <w:rsid w:val="005249A5"/>
    <w:rsid w:val="005548BB"/>
    <w:rsid w:val="0055763D"/>
    <w:rsid w:val="00583D96"/>
    <w:rsid w:val="005A55D8"/>
    <w:rsid w:val="00604DE1"/>
    <w:rsid w:val="00634A77"/>
    <w:rsid w:val="0065383C"/>
    <w:rsid w:val="00677D0B"/>
    <w:rsid w:val="006A48DC"/>
    <w:rsid w:val="006B0784"/>
    <w:rsid w:val="006C5989"/>
    <w:rsid w:val="006C68D4"/>
    <w:rsid w:val="006F09C1"/>
    <w:rsid w:val="006F30C9"/>
    <w:rsid w:val="0070109C"/>
    <w:rsid w:val="0070775B"/>
    <w:rsid w:val="0071416D"/>
    <w:rsid w:val="00777138"/>
    <w:rsid w:val="00792670"/>
    <w:rsid w:val="007C1694"/>
    <w:rsid w:val="007C79BE"/>
    <w:rsid w:val="0082525A"/>
    <w:rsid w:val="008656F5"/>
    <w:rsid w:val="00882B7B"/>
    <w:rsid w:val="00890EDD"/>
    <w:rsid w:val="008A02A1"/>
    <w:rsid w:val="008C0A6D"/>
    <w:rsid w:val="008F096E"/>
    <w:rsid w:val="008F6682"/>
    <w:rsid w:val="00911B0C"/>
    <w:rsid w:val="00927EB7"/>
    <w:rsid w:val="00956A50"/>
    <w:rsid w:val="009758F2"/>
    <w:rsid w:val="009B4B66"/>
    <w:rsid w:val="00A07DDD"/>
    <w:rsid w:val="00A2707D"/>
    <w:rsid w:val="00A36A91"/>
    <w:rsid w:val="00A43B94"/>
    <w:rsid w:val="00A45256"/>
    <w:rsid w:val="00A510B0"/>
    <w:rsid w:val="00A6226C"/>
    <w:rsid w:val="00A704E4"/>
    <w:rsid w:val="00A94876"/>
    <w:rsid w:val="00AB1570"/>
    <w:rsid w:val="00AB4903"/>
    <w:rsid w:val="00AB71F9"/>
    <w:rsid w:val="00AC7534"/>
    <w:rsid w:val="00AD1261"/>
    <w:rsid w:val="00AF4518"/>
    <w:rsid w:val="00B06198"/>
    <w:rsid w:val="00B15524"/>
    <w:rsid w:val="00B3175F"/>
    <w:rsid w:val="00B52015"/>
    <w:rsid w:val="00B55782"/>
    <w:rsid w:val="00B736D6"/>
    <w:rsid w:val="00B94BED"/>
    <w:rsid w:val="00BA2023"/>
    <w:rsid w:val="00BB71A8"/>
    <w:rsid w:val="00BC172D"/>
    <w:rsid w:val="00BC7F6F"/>
    <w:rsid w:val="00BE3B57"/>
    <w:rsid w:val="00C1069F"/>
    <w:rsid w:val="00C32169"/>
    <w:rsid w:val="00C3734C"/>
    <w:rsid w:val="00C43101"/>
    <w:rsid w:val="00C57E7F"/>
    <w:rsid w:val="00C6653F"/>
    <w:rsid w:val="00C934E3"/>
    <w:rsid w:val="00C964E6"/>
    <w:rsid w:val="00CA028B"/>
    <w:rsid w:val="00CA34BC"/>
    <w:rsid w:val="00CB7E16"/>
    <w:rsid w:val="00CE6528"/>
    <w:rsid w:val="00D1736C"/>
    <w:rsid w:val="00D34884"/>
    <w:rsid w:val="00D444AD"/>
    <w:rsid w:val="00D5242E"/>
    <w:rsid w:val="00D55771"/>
    <w:rsid w:val="00D80B03"/>
    <w:rsid w:val="00D95EAC"/>
    <w:rsid w:val="00DC0C72"/>
    <w:rsid w:val="00DD0B13"/>
    <w:rsid w:val="00DE2440"/>
    <w:rsid w:val="00DF03FB"/>
    <w:rsid w:val="00E232B8"/>
    <w:rsid w:val="00E23C1F"/>
    <w:rsid w:val="00E24BBC"/>
    <w:rsid w:val="00E24E9A"/>
    <w:rsid w:val="00E31FA4"/>
    <w:rsid w:val="00E3693D"/>
    <w:rsid w:val="00E4017F"/>
    <w:rsid w:val="00E6162B"/>
    <w:rsid w:val="00E6438D"/>
    <w:rsid w:val="00E6696E"/>
    <w:rsid w:val="00E70252"/>
    <w:rsid w:val="00ED2DE6"/>
    <w:rsid w:val="00ED344D"/>
    <w:rsid w:val="00ED7BDC"/>
    <w:rsid w:val="00EF2522"/>
    <w:rsid w:val="00F03382"/>
    <w:rsid w:val="00F7353D"/>
    <w:rsid w:val="00F84CC2"/>
    <w:rsid w:val="00F956DB"/>
    <w:rsid w:val="00FA26E0"/>
    <w:rsid w:val="00FB31CF"/>
    <w:rsid w:val="00FB70AE"/>
    <w:rsid w:val="00FE5D46"/>
    <w:rsid w:val="00FF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5771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table" w:styleId="TableGrid">
    <w:name w:val="Table Grid"/>
    <w:basedOn w:val="TableNormal"/>
    <w:uiPriority w:val="39"/>
    <w:rsid w:val="004F11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PC</dc:creator>
  <cp:lastModifiedBy>User</cp:lastModifiedBy>
  <cp:revision>146</cp:revision>
  <cp:lastPrinted>2020-11-04T10:23:00Z</cp:lastPrinted>
  <dcterms:created xsi:type="dcterms:W3CDTF">2020-08-08T08:21:00Z</dcterms:created>
  <dcterms:modified xsi:type="dcterms:W3CDTF">2022-10-31T04:51:00Z</dcterms:modified>
</cp:coreProperties>
</file>